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07436a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07436a3-f313-11eb-9cb6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50:1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QQ4DQQgy/YD//yU/oIBNL7000cNOu5uZPRAU1Cn+LNSjvlVVs9oPcsCrfte/34pN/aGf4HLY4onbsBNPHw7w9EY55is8p1Yx9wUeDQmg0Rf5s6TfdaCvl2hpI37x0DZ/0hVld9bsd3iwDk5jaVdY64EOywTrTK7jdXnYerYg93oANRk0OWdx7RfYfPTb+zW/1JuwVCAWeM2P8aAY+oi1Hhx64qf0ueTWfmFKlyGLvb4MiunZhQf1UUh/jtAHesh49Zkczb3/okLHf4p7X7+eanBXGNPgoF+5QVeghM2D+cE05rxx0Z8z26bX9MX8cMvCtL99vJ5v8PUAzMXj4n7AtBlzBU/woi1yusEzlsccL/LHz4XNzeumfr2mI/DAf8+9774BKeZwKA6KbCM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service is down for qlin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f07436a3-f313-11eb-9cb6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50:1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f07436a3-f313-11eb-9cb6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f07436a3-f313-11eb-9cb6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07436a3</dc:title>
  <dc:creator/>
  <cp:keywords/>
  <dcterms:created xsi:type="dcterms:W3CDTF">2026-05-03T10:50:17Z</dcterms:created>
  <dcterms:modified xsi:type="dcterms:W3CDTF">2026-05-03T10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